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C42EF" w14:textId="56329A10" w:rsidR="00A729AC" w:rsidRPr="00C73921" w:rsidRDefault="00B238B8" w:rsidP="00B238B8">
      <w:pPr>
        <w:jc w:val="center"/>
        <w:rPr>
          <w:sz w:val="20"/>
          <w:szCs w:val="20"/>
        </w:rPr>
      </w:pPr>
      <w:r>
        <w:rPr>
          <w:sz w:val="20"/>
          <w:szCs w:val="20"/>
        </w:rPr>
        <w:t>Refrigerator State Table</w:t>
      </w:r>
    </w:p>
    <w:tbl>
      <w:tblPr>
        <w:tblStyle w:val="TableGrid"/>
        <w:tblW w:w="15118" w:type="dxa"/>
        <w:tblInd w:w="-995" w:type="dxa"/>
        <w:tblLook w:val="04A0" w:firstRow="1" w:lastRow="0" w:firstColumn="1" w:lastColumn="0" w:noHBand="0" w:noVBand="1"/>
      </w:tblPr>
      <w:tblGrid>
        <w:gridCol w:w="2326"/>
        <w:gridCol w:w="2147"/>
        <w:gridCol w:w="2326"/>
        <w:gridCol w:w="2236"/>
        <w:gridCol w:w="2147"/>
        <w:gridCol w:w="1968"/>
        <w:gridCol w:w="1968"/>
      </w:tblGrid>
      <w:tr w:rsidR="007A68AA" w:rsidRPr="00C73921" w14:paraId="4DA3EFD5" w14:textId="77777777" w:rsidTr="007E2CA7">
        <w:trPr>
          <w:trHeight w:val="1217"/>
        </w:trPr>
        <w:tc>
          <w:tcPr>
            <w:tcW w:w="2326" w:type="dxa"/>
            <w:tcBorders>
              <w:tl2br w:val="single" w:sz="4" w:space="0" w:color="auto"/>
            </w:tcBorders>
          </w:tcPr>
          <w:p w14:paraId="09B004F7" w14:textId="1AC7D69C" w:rsidR="00A729AC" w:rsidRPr="00C73921" w:rsidRDefault="00A729AC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         Events</w:t>
            </w:r>
            <w:r w:rsidR="00B238B8">
              <w:rPr>
                <w:sz w:val="20"/>
                <w:szCs w:val="20"/>
              </w:rPr>
              <w:t xml:space="preserve"> Buttons</w:t>
            </w:r>
            <w:r w:rsidRPr="00C73921">
              <w:rPr>
                <w:sz w:val="20"/>
                <w:szCs w:val="20"/>
              </w:rPr>
              <w:br/>
            </w:r>
            <w:r w:rsidRPr="00C73921">
              <w:rPr>
                <w:sz w:val="20"/>
                <w:szCs w:val="20"/>
              </w:rPr>
              <w:br/>
              <w:t>STATE</w:t>
            </w:r>
          </w:p>
        </w:tc>
        <w:tc>
          <w:tcPr>
            <w:tcW w:w="2147" w:type="dxa"/>
          </w:tcPr>
          <w:p w14:paraId="40BB1B66" w14:textId="40E2F198" w:rsidR="00A729AC" w:rsidRPr="00C73921" w:rsidRDefault="00A729AC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Door Open</w:t>
            </w:r>
          </w:p>
        </w:tc>
        <w:tc>
          <w:tcPr>
            <w:tcW w:w="2326" w:type="dxa"/>
          </w:tcPr>
          <w:p w14:paraId="6516DD36" w14:textId="24CADCD9" w:rsidR="00A729AC" w:rsidRPr="00C73921" w:rsidRDefault="00A729AC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Door Close</w:t>
            </w:r>
          </w:p>
        </w:tc>
        <w:tc>
          <w:tcPr>
            <w:tcW w:w="2236" w:type="dxa"/>
          </w:tcPr>
          <w:p w14:paraId="3931538F" w14:textId="66C2AE0B" w:rsidR="00A729AC" w:rsidRPr="00C73921" w:rsidRDefault="00A729AC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n</w:t>
            </w:r>
          </w:p>
        </w:tc>
        <w:tc>
          <w:tcPr>
            <w:tcW w:w="2147" w:type="dxa"/>
          </w:tcPr>
          <w:p w14:paraId="345F60DA" w14:textId="1316AB74" w:rsidR="00A729AC" w:rsidRPr="00C73921" w:rsidRDefault="00A729AC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</w:p>
        </w:tc>
        <w:tc>
          <w:tcPr>
            <w:tcW w:w="1968" w:type="dxa"/>
          </w:tcPr>
          <w:p w14:paraId="4A13651C" w14:textId="086A5C97" w:rsidR="00A729AC" w:rsidRPr="00C73921" w:rsidRDefault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urrent Temp below desired </w:t>
            </w:r>
          </w:p>
        </w:tc>
        <w:tc>
          <w:tcPr>
            <w:tcW w:w="1968" w:type="dxa"/>
          </w:tcPr>
          <w:p w14:paraId="651ABBCF" w14:textId="0624202E" w:rsidR="00A729AC" w:rsidRPr="00C73921" w:rsidRDefault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urrent </w:t>
            </w:r>
            <w:r w:rsidR="00BE5C11">
              <w:rPr>
                <w:sz w:val="20"/>
                <w:szCs w:val="20"/>
              </w:rPr>
              <w:t xml:space="preserve">Temp </w:t>
            </w:r>
            <w:r>
              <w:rPr>
                <w:sz w:val="20"/>
                <w:szCs w:val="20"/>
              </w:rPr>
              <w:t>Above desired</w:t>
            </w:r>
          </w:p>
        </w:tc>
      </w:tr>
      <w:tr w:rsidR="007A68AA" w:rsidRPr="00C73921" w14:paraId="44F7C71B" w14:textId="77777777" w:rsidTr="007E2CA7">
        <w:trPr>
          <w:trHeight w:val="1150"/>
        </w:trPr>
        <w:tc>
          <w:tcPr>
            <w:tcW w:w="2326" w:type="dxa"/>
          </w:tcPr>
          <w:p w14:paraId="25348CFB" w14:textId="36CAB678" w:rsidR="00A729AC" w:rsidRPr="00C73921" w:rsidRDefault="00C739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idge </w:t>
            </w:r>
            <w:r w:rsidR="00A729AC" w:rsidRPr="00C73921">
              <w:rPr>
                <w:sz w:val="20"/>
                <w:szCs w:val="20"/>
              </w:rPr>
              <w:t xml:space="preserve">On </w:t>
            </w:r>
            <w:r w:rsidR="00A729AC" w:rsidRPr="00C73921">
              <w:rPr>
                <w:sz w:val="20"/>
                <w:szCs w:val="20"/>
              </w:rPr>
              <w:br/>
            </w:r>
            <w:r w:rsidRPr="00C73921">
              <w:rPr>
                <w:sz w:val="20"/>
                <w:szCs w:val="20"/>
              </w:rPr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>Cooling</w:t>
            </w:r>
          </w:p>
        </w:tc>
        <w:tc>
          <w:tcPr>
            <w:tcW w:w="2147" w:type="dxa"/>
          </w:tcPr>
          <w:p w14:paraId="6C114169" w14:textId="73E497A4" w:rsidR="00B238B8" w:rsidRP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idge </w:t>
            </w:r>
            <w:r w:rsidRPr="00C73921">
              <w:rPr>
                <w:sz w:val="20"/>
                <w:szCs w:val="20"/>
              </w:rPr>
              <w:t xml:space="preserve">On </w:t>
            </w:r>
            <w:r w:rsidRPr="00C73921">
              <w:rPr>
                <w:sz w:val="20"/>
                <w:szCs w:val="20"/>
              </w:rPr>
              <w:br/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>Cooling</w:t>
            </w:r>
          </w:p>
        </w:tc>
        <w:tc>
          <w:tcPr>
            <w:tcW w:w="2326" w:type="dxa"/>
          </w:tcPr>
          <w:p w14:paraId="485FE1DD" w14:textId="77777777" w:rsidR="007A68AA" w:rsidRDefault="007A68AA" w:rsidP="007A68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2168BA5F" w14:textId="77777777" w:rsidR="007A68AA" w:rsidRDefault="007A68AA" w:rsidP="007A68AA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Cooling </w:t>
            </w:r>
          </w:p>
          <w:p w14:paraId="6D075D3E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236" w:type="dxa"/>
          </w:tcPr>
          <w:p w14:paraId="4E90F65A" w14:textId="0088D989" w:rsidR="00A729AC" w:rsidRPr="00C73921" w:rsidRDefault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idge </w:t>
            </w:r>
            <w:r w:rsidRPr="00C73921">
              <w:rPr>
                <w:sz w:val="20"/>
                <w:szCs w:val="20"/>
              </w:rPr>
              <w:t xml:space="preserve">On </w:t>
            </w:r>
            <w:r w:rsidRPr="00C73921">
              <w:rPr>
                <w:sz w:val="20"/>
                <w:szCs w:val="20"/>
              </w:rPr>
              <w:br/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>Cooling</w:t>
            </w:r>
          </w:p>
        </w:tc>
        <w:tc>
          <w:tcPr>
            <w:tcW w:w="2147" w:type="dxa"/>
          </w:tcPr>
          <w:p w14:paraId="2A47CB04" w14:textId="07ACE053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1F4416A5" w14:textId="0A0E633E" w:rsidR="00A729AC" w:rsidRPr="00C73921" w:rsidRDefault="00BE5C1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idge </w:t>
            </w:r>
            <w:r w:rsidRPr="00C73921">
              <w:rPr>
                <w:sz w:val="20"/>
                <w:szCs w:val="20"/>
              </w:rPr>
              <w:t xml:space="preserve">On </w:t>
            </w:r>
            <w:r w:rsidRPr="00C73921">
              <w:rPr>
                <w:sz w:val="20"/>
                <w:szCs w:val="20"/>
              </w:rPr>
              <w:br/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</w:r>
            <w:r w:rsidR="007E2CA7" w:rsidRPr="00C73921">
              <w:rPr>
                <w:sz w:val="20"/>
                <w:szCs w:val="20"/>
              </w:rPr>
              <w:t>Not Cooling</w:t>
            </w:r>
          </w:p>
        </w:tc>
        <w:tc>
          <w:tcPr>
            <w:tcW w:w="1968" w:type="dxa"/>
          </w:tcPr>
          <w:p w14:paraId="122588A4" w14:textId="545022AB" w:rsidR="00A729AC" w:rsidRPr="00C73921" w:rsidRDefault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ridge </w:t>
            </w:r>
            <w:r w:rsidRPr="00C73921">
              <w:rPr>
                <w:sz w:val="20"/>
                <w:szCs w:val="20"/>
              </w:rPr>
              <w:t xml:space="preserve">On </w:t>
            </w:r>
            <w:r w:rsidRPr="00C73921">
              <w:rPr>
                <w:sz w:val="20"/>
                <w:szCs w:val="20"/>
              </w:rPr>
              <w:br/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>Cooling</w:t>
            </w:r>
          </w:p>
        </w:tc>
      </w:tr>
      <w:tr w:rsidR="007A68AA" w:rsidRPr="00C73921" w14:paraId="6DE67E13" w14:textId="77777777" w:rsidTr="007E2CA7">
        <w:trPr>
          <w:trHeight w:val="1217"/>
        </w:trPr>
        <w:tc>
          <w:tcPr>
            <w:tcW w:w="2326" w:type="dxa"/>
          </w:tcPr>
          <w:p w14:paraId="34CA3049" w14:textId="2835E59D" w:rsidR="00C73921" w:rsidRDefault="00C7392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709E343E" w14:textId="13BA92B0" w:rsidR="00C73921" w:rsidRPr="00C73921" w:rsidRDefault="00C73921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</w:tc>
        <w:tc>
          <w:tcPr>
            <w:tcW w:w="2147" w:type="dxa"/>
          </w:tcPr>
          <w:p w14:paraId="685225CB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3280D6BB" w14:textId="77777777" w:rsidR="00B238B8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  <w:p w14:paraId="00471BC6" w14:textId="5E4EA0CC" w:rsidR="00B238B8" w:rsidRPr="00B238B8" w:rsidRDefault="00B238B8" w:rsidP="00B238B8">
            <w:pPr>
              <w:rPr>
                <w:sz w:val="20"/>
                <w:szCs w:val="20"/>
              </w:rPr>
            </w:pPr>
          </w:p>
        </w:tc>
        <w:tc>
          <w:tcPr>
            <w:tcW w:w="2326" w:type="dxa"/>
          </w:tcPr>
          <w:p w14:paraId="7AF7B36A" w14:textId="77777777" w:rsidR="007A68AA" w:rsidRDefault="007A68AA" w:rsidP="007A68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0BAAF1A8" w14:textId="77777777" w:rsidR="007A68AA" w:rsidRDefault="007A68AA" w:rsidP="007A68AA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  <w:p w14:paraId="4301281D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236" w:type="dxa"/>
          </w:tcPr>
          <w:p w14:paraId="67DFA314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1E6CA852" w14:textId="09802F47" w:rsidR="00A729AC" w:rsidRPr="00C73921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2147" w:type="dxa"/>
          </w:tcPr>
          <w:p w14:paraId="4982141A" w14:textId="0E268C2C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79C3CFEF" w14:textId="77777777" w:rsidR="007E2CA7" w:rsidRDefault="007E2CA7" w:rsidP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1E49F9C5" w14:textId="680CFA49" w:rsidR="00A729AC" w:rsidRPr="00C73921" w:rsidRDefault="007E2CA7" w:rsidP="007E2CA7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54EAA31A" w14:textId="77777777" w:rsidR="007E2CA7" w:rsidRDefault="007E2CA7" w:rsidP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16FFC99E" w14:textId="05F537CA" w:rsidR="00A729AC" w:rsidRPr="00C73921" w:rsidRDefault="007E2CA7" w:rsidP="007E2CA7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On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>Cooling</w:t>
            </w:r>
          </w:p>
        </w:tc>
      </w:tr>
      <w:tr w:rsidR="007A68AA" w:rsidRPr="00C73921" w14:paraId="35108727" w14:textId="77777777" w:rsidTr="007E2CA7">
        <w:trPr>
          <w:trHeight w:val="1150"/>
        </w:trPr>
        <w:tc>
          <w:tcPr>
            <w:tcW w:w="2326" w:type="dxa"/>
          </w:tcPr>
          <w:p w14:paraId="731B624D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7C9721EC" w14:textId="7CD3A6DC" w:rsidR="00B238B8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  <w:p w14:paraId="3E7F8A46" w14:textId="313FAEA3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147" w:type="dxa"/>
          </w:tcPr>
          <w:p w14:paraId="0BFB9B8B" w14:textId="77777777" w:rsidR="007A68AA" w:rsidRDefault="007A68AA" w:rsidP="007A68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4E8AD399" w14:textId="4714E39D" w:rsidR="007A68AA" w:rsidRDefault="007A68AA" w:rsidP="007A68AA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n</w:t>
            </w:r>
            <w:r w:rsidRPr="00C73921">
              <w:rPr>
                <w:sz w:val="20"/>
                <w:szCs w:val="20"/>
              </w:rPr>
              <w:t xml:space="preserve"> / Door</w:t>
            </w:r>
            <w:r>
              <w:rPr>
                <w:sz w:val="20"/>
                <w:szCs w:val="20"/>
              </w:rPr>
              <w:t xml:space="preserve"> </w:t>
            </w:r>
            <w:r w:rsidRPr="00C73921"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  <w:p w14:paraId="3DE88482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326" w:type="dxa"/>
          </w:tcPr>
          <w:p w14:paraId="3E8A21BC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543D0562" w14:textId="77777777" w:rsidR="00B238B8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  <w:p w14:paraId="1C304A58" w14:textId="2557666E" w:rsidR="00B238B8" w:rsidRPr="00B238B8" w:rsidRDefault="00B238B8" w:rsidP="00B238B8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236" w:type="dxa"/>
          </w:tcPr>
          <w:p w14:paraId="469A4B3E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28456B28" w14:textId="77777777" w:rsidR="00B238B8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  <w:p w14:paraId="03A0C0A7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147" w:type="dxa"/>
          </w:tcPr>
          <w:p w14:paraId="490B805D" w14:textId="13B1E7AF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 w:rsidR="007A68AA">
              <w:rPr>
                <w:sz w:val="20"/>
                <w:szCs w:val="20"/>
              </w:rPr>
              <w:t>closed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5BE38B7F" w14:textId="77777777" w:rsidR="007E2CA7" w:rsidRDefault="007E2CA7" w:rsidP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436B6EEA" w14:textId="77777777" w:rsidR="007E2CA7" w:rsidRDefault="007E2CA7" w:rsidP="007E2CA7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Not Cooling </w:t>
            </w:r>
          </w:p>
          <w:p w14:paraId="59484461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1968" w:type="dxa"/>
          </w:tcPr>
          <w:p w14:paraId="0B8AD071" w14:textId="77777777" w:rsidR="007E2CA7" w:rsidRDefault="007E2CA7" w:rsidP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676B32D3" w14:textId="2328B24E" w:rsidR="007E2CA7" w:rsidRDefault="007E2CA7" w:rsidP="007E2CA7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>Cooling</w:t>
            </w:r>
          </w:p>
          <w:p w14:paraId="447419DA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</w:tr>
      <w:tr w:rsidR="007A68AA" w:rsidRPr="00C73921" w14:paraId="7B6E573B" w14:textId="77777777" w:rsidTr="007E2CA7">
        <w:trPr>
          <w:trHeight w:val="1217"/>
        </w:trPr>
        <w:tc>
          <w:tcPr>
            <w:tcW w:w="2326" w:type="dxa"/>
          </w:tcPr>
          <w:p w14:paraId="308AA46F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6F4EA78C" w14:textId="0619C68E" w:rsidR="00B238B8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 w:rsidR="007E2CA7">
              <w:rPr>
                <w:sz w:val="20"/>
                <w:szCs w:val="20"/>
              </w:rPr>
              <w:t>closed</w:t>
            </w:r>
            <w:r w:rsidR="007E2CA7"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 xml:space="preserve">Cooling </w:t>
            </w:r>
          </w:p>
          <w:p w14:paraId="561DBD88" w14:textId="694AA2A6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147" w:type="dxa"/>
          </w:tcPr>
          <w:p w14:paraId="3F504F70" w14:textId="77777777" w:rsidR="007A68AA" w:rsidRDefault="007A68AA" w:rsidP="007A68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0704541B" w14:textId="26CE7E5F" w:rsidR="007A68AA" w:rsidRDefault="007A68AA" w:rsidP="007A68AA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n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open</w:t>
            </w:r>
            <w:r>
              <w:rPr>
                <w:sz w:val="20"/>
                <w:szCs w:val="20"/>
              </w:rPr>
              <w:br/>
              <w:t xml:space="preserve">Cooling </w:t>
            </w:r>
          </w:p>
          <w:p w14:paraId="4DFCE67E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326" w:type="dxa"/>
          </w:tcPr>
          <w:p w14:paraId="429C095E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7720307D" w14:textId="77777777" w:rsidR="00B238B8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Cooling </w:t>
            </w:r>
          </w:p>
          <w:p w14:paraId="7A2352AD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236" w:type="dxa"/>
          </w:tcPr>
          <w:p w14:paraId="6DD06980" w14:textId="77777777" w:rsidR="00B238B8" w:rsidRDefault="00B238B8" w:rsidP="00B238B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6F6C56FF" w14:textId="77777777" w:rsidR="00B238B8" w:rsidRDefault="00B238B8" w:rsidP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  <w:t xml:space="preserve">Cooling </w:t>
            </w:r>
          </w:p>
          <w:p w14:paraId="3827AE0F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147" w:type="dxa"/>
          </w:tcPr>
          <w:p w14:paraId="654D4EFD" w14:textId="53674D4D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 w:rsidR="00340D56">
              <w:rPr>
                <w:sz w:val="20"/>
                <w:szCs w:val="20"/>
              </w:rPr>
              <w:t>closed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2134F10D" w14:textId="77777777" w:rsidR="007E2CA7" w:rsidRDefault="007E2CA7" w:rsidP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07103D64" w14:textId="51D78157" w:rsidR="007E2CA7" w:rsidRDefault="007E2CA7" w:rsidP="007E2CA7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 w:rsidR="00F16173"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</w:r>
            <w:r w:rsidRPr="00C73921">
              <w:rPr>
                <w:sz w:val="20"/>
                <w:szCs w:val="20"/>
              </w:rPr>
              <w:t>Not Cooling</w:t>
            </w:r>
          </w:p>
          <w:p w14:paraId="61DC1C12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1968" w:type="dxa"/>
          </w:tcPr>
          <w:p w14:paraId="150FEB9D" w14:textId="77777777" w:rsidR="007E2CA7" w:rsidRDefault="007E2CA7" w:rsidP="007E2CA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1ECEA80D" w14:textId="7610E073" w:rsidR="007E2CA7" w:rsidRDefault="007E2CA7" w:rsidP="007E2CA7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</w:t>
            </w:r>
            <w:r w:rsidR="00F16173">
              <w:rPr>
                <w:sz w:val="20"/>
                <w:szCs w:val="20"/>
              </w:rPr>
              <w:t xml:space="preserve"> closed</w:t>
            </w:r>
            <w:bookmarkStart w:id="0" w:name="_GoBack"/>
            <w:bookmarkEnd w:id="0"/>
            <w:r>
              <w:rPr>
                <w:sz w:val="20"/>
                <w:szCs w:val="20"/>
              </w:rPr>
              <w:br/>
              <w:t xml:space="preserve">Cooling </w:t>
            </w:r>
          </w:p>
          <w:p w14:paraId="542DC869" w14:textId="77777777" w:rsidR="00A729AC" w:rsidRPr="00C73921" w:rsidRDefault="00A729AC">
            <w:pPr>
              <w:rPr>
                <w:sz w:val="20"/>
                <w:szCs w:val="20"/>
              </w:rPr>
            </w:pPr>
          </w:p>
        </w:tc>
      </w:tr>
      <w:tr w:rsidR="007A68AA" w:rsidRPr="00C73921" w14:paraId="3DE950AB" w14:textId="77777777" w:rsidTr="007E2CA7">
        <w:trPr>
          <w:trHeight w:val="1150"/>
        </w:trPr>
        <w:tc>
          <w:tcPr>
            <w:tcW w:w="2326" w:type="dxa"/>
          </w:tcPr>
          <w:p w14:paraId="531572A3" w14:textId="0D0FAE7C" w:rsidR="00A729AC" w:rsidRPr="00C73921" w:rsidRDefault="00BE5C11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s Off / Door close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2147" w:type="dxa"/>
          </w:tcPr>
          <w:p w14:paraId="78DBA8F5" w14:textId="0FC7AFA3" w:rsidR="00A729AC" w:rsidRPr="00C73921" w:rsidRDefault="007A68AA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  <w:r w:rsidR="00C73921">
              <w:rPr>
                <w:sz w:val="20"/>
                <w:szCs w:val="20"/>
              </w:rPr>
              <w:br/>
            </w:r>
          </w:p>
        </w:tc>
        <w:tc>
          <w:tcPr>
            <w:tcW w:w="2326" w:type="dxa"/>
          </w:tcPr>
          <w:p w14:paraId="1DEDC5BA" w14:textId="3AF1E917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s Off / Door close</w:t>
            </w:r>
            <w:r w:rsidR="007A68AA">
              <w:rPr>
                <w:sz w:val="20"/>
                <w:szCs w:val="20"/>
              </w:rPr>
              <w:t>d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2236" w:type="dxa"/>
          </w:tcPr>
          <w:p w14:paraId="2468D2B0" w14:textId="77777777" w:rsidR="007A68AA" w:rsidRDefault="007A68AA" w:rsidP="007A68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idge On</w:t>
            </w:r>
          </w:p>
          <w:p w14:paraId="64677A7C" w14:textId="5D28F98B" w:rsidR="007A68AA" w:rsidRDefault="007A68AA" w:rsidP="007A68AA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Lights </w:t>
            </w:r>
            <w:r>
              <w:rPr>
                <w:sz w:val="20"/>
                <w:szCs w:val="20"/>
              </w:rPr>
              <w:t>Off</w:t>
            </w:r>
            <w:r w:rsidRPr="00C73921">
              <w:rPr>
                <w:sz w:val="20"/>
                <w:szCs w:val="20"/>
              </w:rPr>
              <w:t xml:space="preserve"> / Door </w:t>
            </w:r>
            <w:r>
              <w:rPr>
                <w:sz w:val="20"/>
                <w:szCs w:val="20"/>
              </w:rPr>
              <w:t>closed</w:t>
            </w:r>
            <w:r>
              <w:rPr>
                <w:sz w:val="20"/>
                <w:szCs w:val="20"/>
              </w:rPr>
              <w:br/>
            </w:r>
            <w:r w:rsidR="00F16173" w:rsidRPr="00C73921">
              <w:rPr>
                <w:sz w:val="20"/>
                <w:szCs w:val="20"/>
              </w:rPr>
              <w:t>Not Cooling</w:t>
            </w:r>
          </w:p>
          <w:p w14:paraId="45C73AD3" w14:textId="5D1C5EAC" w:rsidR="00A729AC" w:rsidRPr="00C73921" w:rsidRDefault="00A729AC">
            <w:pPr>
              <w:rPr>
                <w:sz w:val="20"/>
                <w:szCs w:val="20"/>
              </w:rPr>
            </w:pPr>
          </w:p>
        </w:tc>
        <w:tc>
          <w:tcPr>
            <w:tcW w:w="2147" w:type="dxa"/>
          </w:tcPr>
          <w:p w14:paraId="07288AB8" w14:textId="6395211D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 w:rsidR="00F16173" w:rsidRPr="00C73921">
              <w:rPr>
                <w:sz w:val="20"/>
                <w:szCs w:val="20"/>
              </w:rPr>
              <w:t>close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395E750F" w14:textId="2DA58D5C" w:rsidR="00A729AC" w:rsidRPr="00C73921" w:rsidRDefault="00BE5C11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s Off / Door close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77BD8D79" w14:textId="432CD2BF" w:rsidR="00A729AC" w:rsidRPr="00C73921" w:rsidRDefault="00BE5C11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s Off / Door close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</w:tr>
      <w:tr w:rsidR="007A68AA" w:rsidRPr="00C73921" w14:paraId="633AB26F" w14:textId="77777777" w:rsidTr="007E2CA7">
        <w:trPr>
          <w:trHeight w:val="1286"/>
        </w:trPr>
        <w:tc>
          <w:tcPr>
            <w:tcW w:w="2326" w:type="dxa"/>
          </w:tcPr>
          <w:p w14:paraId="3AC897BF" w14:textId="43350F6B" w:rsidR="00A729AC" w:rsidRPr="00C73921" w:rsidRDefault="00A729AC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="00C73921" w:rsidRPr="00C73921">
              <w:rPr>
                <w:sz w:val="20"/>
                <w:szCs w:val="20"/>
              </w:rPr>
              <w:br/>
              <w:t>Light Off</w:t>
            </w:r>
            <w:r w:rsidR="00C73921">
              <w:rPr>
                <w:sz w:val="20"/>
                <w:szCs w:val="20"/>
              </w:rPr>
              <w:t xml:space="preserve"> /</w:t>
            </w:r>
            <w:r w:rsidR="00C73921" w:rsidRPr="00C73921">
              <w:rPr>
                <w:sz w:val="20"/>
                <w:szCs w:val="20"/>
              </w:rPr>
              <w:t xml:space="preserve"> Door </w:t>
            </w:r>
            <w:r w:rsidR="00C73921">
              <w:rPr>
                <w:sz w:val="20"/>
                <w:szCs w:val="20"/>
              </w:rPr>
              <w:t>open</w:t>
            </w:r>
            <w:r w:rsidR="00C73921"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2147" w:type="dxa"/>
          </w:tcPr>
          <w:p w14:paraId="3C725C3E" w14:textId="37173C56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2326" w:type="dxa"/>
          </w:tcPr>
          <w:p w14:paraId="0A4998E8" w14:textId="6D87FBD5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s Off / Door close</w:t>
            </w:r>
            <w:r w:rsidR="007A68AA">
              <w:rPr>
                <w:sz w:val="20"/>
                <w:szCs w:val="20"/>
              </w:rPr>
              <w:t>d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2236" w:type="dxa"/>
          </w:tcPr>
          <w:p w14:paraId="447BC2B7" w14:textId="5E882BDD" w:rsidR="00A729AC" w:rsidRPr="00C73921" w:rsidRDefault="007A68AA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 xml:space="preserve">Fridge </w:t>
            </w:r>
            <w:r w:rsidR="00340D56">
              <w:rPr>
                <w:sz w:val="20"/>
                <w:szCs w:val="20"/>
              </w:rPr>
              <w:t>On</w:t>
            </w:r>
            <w:r w:rsidRPr="00C73921">
              <w:rPr>
                <w:sz w:val="20"/>
                <w:szCs w:val="20"/>
              </w:rPr>
              <w:br/>
              <w:t xml:space="preserve">Light </w:t>
            </w:r>
            <w:r w:rsidR="000376EA">
              <w:rPr>
                <w:sz w:val="20"/>
                <w:szCs w:val="20"/>
              </w:rPr>
              <w:t>On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2147" w:type="dxa"/>
          </w:tcPr>
          <w:p w14:paraId="5AE9B66D" w14:textId="7CFE5412" w:rsidR="00A729AC" w:rsidRPr="00C73921" w:rsidRDefault="00B238B8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53086C88" w14:textId="7F380AAD" w:rsidR="00A729AC" w:rsidRPr="00C73921" w:rsidRDefault="00BE5C11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  <w:tc>
          <w:tcPr>
            <w:tcW w:w="1968" w:type="dxa"/>
          </w:tcPr>
          <w:p w14:paraId="05387DB1" w14:textId="23FE7D98" w:rsidR="00A729AC" w:rsidRPr="00C73921" w:rsidRDefault="00BE5C11">
            <w:pPr>
              <w:rPr>
                <w:sz w:val="20"/>
                <w:szCs w:val="20"/>
              </w:rPr>
            </w:pPr>
            <w:r w:rsidRPr="00C73921">
              <w:rPr>
                <w:sz w:val="20"/>
                <w:szCs w:val="20"/>
              </w:rPr>
              <w:t>Fridge Off</w:t>
            </w:r>
            <w:r w:rsidRPr="00C73921">
              <w:rPr>
                <w:sz w:val="20"/>
                <w:szCs w:val="20"/>
              </w:rPr>
              <w:br/>
              <w:t>Light Off</w:t>
            </w:r>
            <w:r>
              <w:rPr>
                <w:sz w:val="20"/>
                <w:szCs w:val="20"/>
              </w:rPr>
              <w:t xml:space="preserve"> /</w:t>
            </w:r>
            <w:r w:rsidRPr="00C73921">
              <w:rPr>
                <w:sz w:val="20"/>
                <w:szCs w:val="20"/>
              </w:rPr>
              <w:t xml:space="preserve"> Door </w:t>
            </w:r>
            <w:r>
              <w:rPr>
                <w:sz w:val="20"/>
                <w:szCs w:val="20"/>
              </w:rPr>
              <w:t>open</w:t>
            </w:r>
            <w:r w:rsidRPr="00C73921">
              <w:rPr>
                <w:sz w:val="20"/>
                <w:szCs w:val="20"/>
              </w:rPr>
              <w:br/>
              <w:t>Not Cooling</w:t>
            </w:r>
          </w:p>
        </w:tc>
      </w:tr>
    </w:tbl>
    <w:p w14:paraId="32414489" w14:textId="77777777" w:rsidR="00A729AC" w:rsidRPr="00C73921" w:rsidRDefault="00A729AC">
      <w:pPr>
        <w:rPr>
          <w:sz w:val="20"/>
          <w:szCs w:val="20"/>
        </w:rPr>
      </w:pPr>
    </w:p>
    <w:sectPr w:rsidR="00A729AC" w:rsidRPr="00C73921" w:rsidSect="00B238B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TQ3NDMxMzIwMDFV0lEKTi0uzszPAykwqgUAjwhSUywAAAA="/>
  </w:docVars>
  <w:rsids>
    <w:rsidRoot w:val="00A729AC"/>
    <w:rsid w:val="000376EA"/>
    <w:rsid w:val="00340D56"/>
    <w:rsid w:val="007A68AA"/>
    <w:rsid w:val="007E2CA7"/>
    <w:rsid w:val="00A729AC"/>
    <w:rsid w:val="00B238B8"/>
    <w:rsid w:val="00BE5C11"/>
    <w:rsid w:val="00C73921"/>
    <w:rsid w:val="00D839F5"/>
    <w:rsid w:val="00F16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9C3B6"/>
  <w15:chartTrackingRefBased/>
  <w15:docId w15:val="{14884473-7EB7-4B6D-8E73-03A64D578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2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K StrikeField</dc:creator>
  <cp:keywords/>
  <dc:description/>
  <cp:lastModifiedBy>L.K StrikeField</cp:lastModifiedBy>
  <cp:revision>4</cp:revision>
  <dcterms:created xsi:type="dcterms:W3CDTF">2019-12-07T00:21:00Z</dcterms:created>
  <dcterms:modified xsi:type="dcterms:W3CDTF">2019-12-07T03:43:00Z</dcterms:modified>
</cp:coreProperties>
</file>